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415892411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olor w:val="FFFFFF" w:themeColor="background1"/>
          <w:sz w:val="72"/>
          <w:szCs w:val="72"/>
        </w:rPr>
      </w:sdtEndPr>
      <w:sdtContent>
        <w:p w14:paraId="5606EBDB" w14:textId="29E0A54D" w:rsidR="00F82BB3" w:rsidRDefault="00F82BB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629301EE" wp14:editId="3CBDEB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F82BB3" w14:paraId="42255968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25156DE3" w14:textId="77777777" w:rsidR="00F82BB3" w:rsidRDefault="00F82BB3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A317E09" wp14:editId="0A8B0B4A">
                                            <wp:extent cx="6858000" cy="5961888"/>
                                            <wp:effectExtent l="0" t="0" r="0" b="1270"/>
                                            <wp:docPr id="5" name="Picture 4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>
                                                    <a:blip r:embed="rId7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751" r="6751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6188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F82BB3" w14:paraId="3F767F38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2DE3D09C" w14:textId="6CD5F09A" w:rsidR="00F82BB3" w:rsidRDefault="00F82BB3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4C063F7FCB444AFDB540EFAA035B8C90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Give safe water to 82 Ugandan orphans</w:t>
                                          </w:r>
                                        </w:sdtContent>
                                      </w:sdt>
                                    </w:p>
                                    <w:p w14:paraId="17C6C4BF" w14:textId="06E126F2" w:rsidR="00F82BB3" w:rsidRDefault="00F82BB3" w:rsidP="00B45E8C">
                                      <w:pPr>
                                        <w:pStyle w:val="NoSpacing"/>
                                        <w:spacing w:before="240"/>
                                        <w:ind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</w:p>
                                  </w:tc>
                                </w:tr>
                                <w:tr w:rsidR="00F82BB3" w14:paraId="4E86341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F82BB3" w14:paraId="7E65847C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FFB6B26" w14:textId="769FFD17" w:rsidR="00F82BB3" w:rsidRDefault="00D02024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0C060B204B8B4EE09F9BB0EC3FCD72C1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Content>
                                                <w:r w:rsidRPr="00D02024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Br Nicholus Nuwagira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E35C069D21334BB3A5177978A8729AE8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21-02-26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Content>
                                              <w:p w14:paraId="2B4A688C" w14:textId="21BE15DC" w:rsidR="00F82BB3" w:rsidRDefault="00D02024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2/26/21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EEDFF4225F7246D4BB432682825D1A67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6099913C" w14:textId="2A8C88B6" w:rsidR="00F82BB3" w:rsidRDefault="00D02024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 w:rsidRPr="00D02024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St Mugagga Boys Home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17987326" w14:textId="77777777" w:rsidR="00F82BB3" w:rsidRDefault="00F82BB3"/>
                                  </w:tc>
                                </w:tr>
                              </w:tbl>
                              <w:p w14:paraId="0D888A62" w14:textId="77777777" w:rsidR="00F82BB3" w:rsidRDefault="00F82BB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29301E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F82BB3" w14:paraId="42255968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25156DE3" w14:textId="77777777" w:rsidR="00F82BB3" w:rsidRDefault="00F82BB3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A317E09" wp14:editId="0A8B0B4A">
                                      <wp:extent cx="6858000" cy="5961888"/>
                                      <wp:effectExtent l="0" t="0" r="0" b="1270"/>
                                      <wp:docPr id="5" name="Picture 4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751" r="675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6188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F82BB3" w14:paraId="3F767F38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2DE3D09C" w14:textId="6CD5F09A" w:rsidR="00F82BB3" w:rsidRDefault="00F82BB3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4C063F7FCB444AFDB540EFAA035B8C90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Give safe water to 82 Ugandan orphans</w:t>
                                    </w:r>
                                  </w:sdtContent>
                                </w:sdt>
                              </w:p>
                              <w:p w14:paraId="17C6C4BF" w14:textId="06E126F2" w:rsidR="00F82BB3" w:rsidRDefault="00F82BB3" w:rsidP="00B45E8C">
                                <w:pPr>
                                  <w:pStyle w:val="NoSpacing"/>
                                  <w:spacing w:before="240"/>
                                  <w:ind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</w:p>
                            </w:tc>
                          </w:tr>
                          <w:tr w:rsidR="00F82BB3" w14:paraId="4E863413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F82BB3" w14:paraId="7E65847C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FFB6B26" w14:textId="769FFD17" w:rsidR="00F82BB3" w:rsidRDefault="00D02024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0C060B204B8B4EE09F9BB0EC3FCD72C1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Content>
                                          <w:r w:rsidRPr="00D02024">
                                            <w:rPr>
                                              <w:color w:val="FFFFFF" w:themeColor="background1"/>
                                            </w:rPr>
                                            <w:t>Br Nicholus Nuwagira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E35C069D21334BB3A5177978A8729AE8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21-02-26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p w14:paraId="2B4A688C" w14:textId="21BE15DC" w:rsidR="00F82BB3" w:rsidRDefault="00D02024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2/26/21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EEDFF4225F7246D4BB432682825D1A67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6099913C" w14:textId="2A8C88B6" w:rsidR="00F82BB3" w:rsidRDefault="00D02024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 w:rsidRPr="00D02024">
                                            <w:rPr>
                                              <w:color w:val="FFFFFF" w:themeColor="background1"/>
                                            </w:rPr>
                                            <w:t>St Mugagga Boys Home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17987326" w14:textId="77777777" w:rsidR="00F82BB3" w:rsidRDefault="00F82BB3"/>
                            </w:tc>
                          </w:tr>
                        </w:tbl>
                        <w:p w14:paraId="0D888A62" w14:textId="77777777" w:rsidR="00F82BB3" w:rsidRDefault="00F82BB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F0D1CC5" w14:textId="2B81B3EF" w:rsidR="00F82BB3" w:rsidRDefault="00F82BB3">
          <w:pPr>
            <w:spacing w:after="160" w:line="259" w:lineRule="auto"/>
            <w:rPr>
              <w:rFonts w:asciiTheme="minorHAnsi" w:eastAsiaTheme="minorEastAsia" w:hAnsiTheme="minorHAnsi" w:cstheme="minorBidi"/>
              <w:color w:val="FFFFFF" w:themeColor="background1"/>
              <w:sz w:val="72"/>
              <w:szCs w:val="72"/>
            </w:rPr>
          </w:pPr>
          <w:r>
            <w:rPr>
              <w:rFonts w:asciiTheme="minorHAnsi" w:eastAsiaTheme="minorEastAsia" w:hAnsiTheme="minorHAnsi" w:cstheme="minorBidi"/>
              <w:color w:val="FFFFFF" w:themeColor="background1"/>
              <w:sz w:val="72"/>
              <w:szCs w:val="72"/>
            </w:rPr>
            <w:br w:type="page"/>
          </w:r>
        </w:p>
      </w:sdtContent>
    </w:sdt>
    <w:p w14:paraId="4BF453A7" w14:textId="358449B9" w:rsidR="008D104F" w:rsidRPr="00151EC2" w:rsidRDefault="00EB7AD4" w:rsidP="002310DF">
      <w:pPr>
        <w:spacing w:before="240" w:after="240" w:line="360" w:lineRule="auto"/>
        <w:rPr>
          <w:rFonts w:asciiTheme="minorHAnsi" w:eastAsia="Verdana" w:hAnsiTheme="minorHAnsi" w:cstheme="minorHAnsi"/>
          <w:sz w:val="22"/>
          <w:szCs w:val="22"/>
        </w:rPr>
      </w:pPr>
      <w:r w:rsidRPr="00151EC2">
        <w:rPr>
          <w:rFonts w:asciiTheme="minorHAnsi" w:eastAsia="Verdana" w:hAnsiTheme="minorHAnsi" w:cstheme="minorHAnsi"/>
          <w:sz w:val="22"/>
          <w:szCs w:val="22"/>
        </w:rPr>
        <w:lastRenderedPageBreak/>
        <w:t>Dear Friends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>,</w:t>
      </w:r>
    </w:p>
    <w:p w14:paraId="773A0F39" w14:textId="29B7A873" w:rsidR="00A74BC5" w:rsidRPr="00151EC2" w:rsidRDefault="008D104F" w:rsidP="002310DF">
      <w:pPr>
        <w:spacing w:before="240" w:after="240" w:line="360" w:lineRule="auto"/>
        <w:rPr>
          <w:rFonts w:asciiTheme="minorHAnsi" w:eastAsia="Verdana" w:hAnsiTheme="minorHAnsi" w:cstheme="minorHAnsi"/>
          <w:sz w:val="22"/>
          <w:szCs w:val="22"/>
        </w:rPr>
      </w:pPr>
      <w:r w:rsidRPr="00151EC2">
        <w:rPr>
          <w:rFonts w:asciiTheme="minorHAnsi" w:eastAsia="Verdana" w:hAnsiTheme="minorHAnsi" w:cstheme="minorHAnsi"/>
          <w:sz w:val="22"/>
          <w:szCs w:val="22"/>
        </w:rPr>
        <w:t>We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 xml:space="preserve"> </w:t>
      </w:r>
      <w:r w:rsidR="00F116AB" w:rsidRPr="00151EC2">
        <w:rPr>
          <w:rFonts w:asciiTheme="minorHAnsi" w:eastAsia="Verdana" w:hAnsiTheme="minorHAnsi" w:cstheme="minorHAnsi"/>
          <w:sz w:val="22"/>
          <w:szCs w:val="22"/>
        </w:rPr>
        <w:t>cannot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 xml:space="preserve"> thank you enough</w:t>
      </w:r>
      <w:r w:rsidR="002310DF" w:rsidRPr="00151EC2">
        <w:rPr>
          <w:rFonts w:asciiTheme="minorHAnsi" w:eastAsia="Verdana" w:hAnsiTheme="minorHAnsi" w:cstheme="minorHAnsi"/>
          <w:sz w:val="22"/>
          <w:szCs w:val="22"/>
        </w:rPr>
        <w:t xml:space="preserve"> 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 xml:space="preserve">for </w:t>
      </w:r>
      <w:r w:rsidR="002310DF" w:rsidRPr="00151EC2">
        <w:rPr>
          <w:rFonts w:asciiTheme="minorHAnsi" w:eastAsia="Verdana" w:hAnsiTheme="minorHAnsi" w:cstheme="minorHAnsi"/>
          <w:sz w:val="22"/>
          <w:szCs w:val="22"/>
        </w:rPr>
        <w:t xml:space="preserve">your generosity to support the 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 xml:space="preserve">St Mugagga Boys Home Clean </w:t>
      </w:r>
      <w:r w:rsidR="00380BC9" w:rsidRPr="00151EC2">
        <w:rPr>
          <w:rFonts w:asciiTheme="minorHAnsi" w:eastAsia="Verdana" w:hAnsiTheme="minorHAnsi" w:cstheme="minorHAnsi"/>
          <w:sz w:val="22"/>
          <w:szCs w:val="22"/>
        </w:rPr>
        <w:t>W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>ater and Sanitation Project. Through your efforts, we were able to raise</w:t>
      </w:r>
      <w:r w:rsidR="00220E04" w:rsidRPr="00151EC2">
        <w:rPr>
          <w:rStyle w:val="text7n"/>
          <w:rFonts w:asciiTheme="minorHAnsi" w:hAnsiTheme="minorHAnsi" w:cstheme="minorHAnsi"/>
          <w:b/>
          <w:bCs/>
          <w:spacing w:val="2"/>
          <w:sz w:val="22"/>
          <w:szCs w:val="22"/>
          <w:bdr w:val="none" w:sz="0" w:space="0" w:color="auto" w:frame="1"/>
          <w:shd w:val="clear" w:color="auto" w:fill="FFFFFF"/>
        </w:rPr>
        <w:t xml:space="preserve"> $5,879</w:t>
      </w:r>
      <w:r w:rsidR="00220E04" w:rsidRPr="00151EC2">
        <w:rPr>
          <w:rFonts w:asciiTheme="minorHAnsi" w:hAnsiTheme="minorHAnsi" w:cstheme="minorHAnsi"/>
          <w:spacing w:val="2"/>
          <w:sz w:val="22"/>
          <w:szCs w:val="22"/>
          <w:shd w:val="clear" w:color="auto" w:fill="FFFFFF"/>
        </w:rPr>
        <w:t> </w:t>
      </w:r>
      <w:r w:rsidR="00220E04" w:rsidRPr="00151EC2">
        <w:rPr>
          <w:rStyle w:val="text4n"/>
          <w:rFonts w:asciiTheme="minorHAnsi" w:hAnsiTheme="minorHAnsi" w:cstheme="minorHAnsi"/>
          <w:spacing w:val="2"/>
          <w:sz w:val="22"/>
          <w:szCs w:val="22"/>
          <w:bdr w:val="none" w:sz="0" w:space="0" w:color="auto" w:frame="1"/>
          <w:shd w:val="clear" w:color="auto" w:fill="FFFFFF"/>
        </w:rPr>
        <w:t xml:space="preserve">out of </w:t>
      </w:r>
      <w:r w:rsidR="00380BC9" w:rsidRPr="00151EC2">
        <w:rPr>
          <w:rStyle w:val="text4n"/>
          <w:rFonts w:asciiTheme="minorHAnsi" w:hAnsiTheme="minorHAnsi" w:cstheme="minorHAnsi"/>
          <w:spacing w:val="2"/>
          <w:sz w:val="22"/>
          <w:szCs w:val="22"/>
          <w:bdr w:val="none" w:sz="0" w:space="0" w:color="auto" w:frame="1"/>
          <w:shd w:val="clear" w:color="auto" w:fill="FFFFFF"/>
        </w:rPr>
        <w:t xml:space="preserve">the </w:t>
      </w:r>
      <w:r w:rsidR="00220E04" w:rsidRPr="00151EC2">
        <w:rPr>
          <w:rStyle w:val="text4n"/>
          <w:rFonts w:asciiTheme="minorHAnsi" w:hAnsiTheme="minorHAnsi" w:cstheme="minorHAnsi"/>
          <w:spacing w:val="2"/>
          <w:sz w:val="22"/>
          <w:szCs w:val="22"/>
          <w:bdr w:val="none" w:sz="0" w:space="0" w:color="auto" w:frame="1"/>
          <w:shd w:val="clear" w:color="auto" w:fill="FFFFFF"/>
        </w:rPr>
        <w:t>$22,000 goal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 xml:space="preserve">. </w:t>
      </w:r>
      <w:r w:rsidR="00380BC9" w:rsidRPr="00151EC2">
        <w:rPr>
          <w:rFonts w:asciiTheme="minorHAnsi" w:eastAsia="Verdana" w:hAnsiTheme="minorHAnsi" w:cstheme="minorHAnsi"/>
          <w:sz w:val="22"/>
          <w:szCs w:val="22"/>
        </w:rPr>
        <w:t>T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 xml:space="preserve">hank you very much for </w:t>
      </w:r>
      <w:r w:rsidR="001B6F1B" w:rsidRPr="00151EC2">
        <w:rPr>
          <w:rFonts w:asciiTheme="minorHAnsi" w:eastAsia="Verdana" w:hAnsiTheme="minorHAnsi" w:cstheme="minorHAnsi"/>
          <w:sz w:val="22"/>
          <w:szCs w:val="22"/>
        </w:rPr>
        <w:t xml:space="preserve">your generosity towards </w:t>
      </w:r>
      <w:r w:rsidR="00220E04" w:rsidRPr="00151EC2">
        <w:rPr>
          <w:rFonts w:asciiTheme="minorHAnsi" w:eastAsia="Verdana" w:hAnsiTheme="minorHAnsi" w:cstheme="minorHAnsi"/>
          <w:sz w:val="22"/>
          <w:szCs w:val="22"/>
        </w:rPr>
        <w:t>the vulnerable and orphan childr</w:t>
      </w:r>
      <w:r w:rsidR="001B6F1B" w:rsidRPr="00151EC2">
        <w:rPr>
          <w:rFonts w:asciiTheme="minorHAnsi" w:eastAsia="Verdana" w:hAnsiTheme="minorHAnsi" w:cstheme="minorHAnsi"/>
          <w:sz w:val="22"/>
          <w:szCs w:val="22"/>
        </w:rPr>
        <w:t xml:space="preserve">en </w:t>
      </w:r>
      <w:r w:rsidR="00E35D02" w:rsidRPr="00151EC2">
        <w:rPr>
          <w:rFonts w:asciiTheme="minorHAnsi" w:eastAsia="Verdana" w:hAnsiTheme="minorHAnsi" w:cstheme="minorHAnsi"/>
          <w:sz w:val="22"/>
          <w:szCs w:val="22"/>
        </w:rPr>
        <w:t xml:space="preserve">who directly benefit from this project. </w:t>
      </w:r>
    </w:p>
    <w:p w14:paraId="2B053322" w14:textId="77777777" w:rsidR="00004DBB" w:rsidRDefault="002258D6" w:rsidP="005C4D12">
      <w:pPr>
        <w:spacing w:before="240" w:after="240" w:line="360" w:lineRule="auto"/>
        <w:rPr>
          <w:rFonts w:asciiTheme="minorHAnsi" w:eastAsia="Verdana" w:hAnsiTheme="minorHAnsi" w:cstheme="minorHAnsi"/>
          <w:sz w:val="22"/>
          <w:szCs w:val="22"/>
        </w:rPr>
      </w:pPr>
      <w:r w:rsidRPr="00151EC2">
        <w:rPr>
          <w:rFonts w:asciiTheme="minorHAnsi" w:eastAsia="Verdana" w:hAnsiTheme="minorHAnsi" w:cstheme="minorHAnsi"/>
          <w:sz w:val="22"/>
          <w:szCs w:val="22"/>
        </w:rPr>
        <w:t>We have</w:t>
      </w:r>
      <w:r w:rsidR="000B7E38" w:rsidRPr="00151EC2">
        <w:rPr>
          <w:rFonts w:asciiTheme="minorHAnsi" w:eastAsia="Verdana" w:hAnsiTheme="minorHAnsi" w:cstheme="minorHAnsi"/>
          <w:sz w:val="22"/>
          <w:szCs w:val="22"/>
        </w:rPr>
        <w:t xml:space="preserve"> made progress </w:t>
      </w:r>
      <w:r w:rsidR="000F2240" w:rsidRPr="00151EC2">
        <w:rPr>
          <w:rFonts w:asciiTheme="minorHAnsi" w:eastAsia="Verdana" w:hAnsiTheme="minorHAnsi" w:cstheme="minorHAnsi"/>
          <w:sz w:val="22"/>
          <w:szCs w:val="22"/>
        </w:rPr>
        <w:t xml:space="preserve">putting your gifts to work and make </w:t>
      </w:r>
      <w:r w:rsidR="0027597E" w:rsidRPr="00151EC2">
        <w:rPr>
          <w:rFonts w:asciiTheme="minorHAnsi" w:eastAsia="Verdana" w:hAnsiTheme="minorHAnsi" w:cstheme="minorHAnsi"/>
          <w:sz w:val="22"/>
          <w:szCs w:val="22"/>
        </w:rPr>
        <w:t xml:space="preserve">good progress already on this </w:t>
      </w:r>
      <w:r w:rsidR="000F2240" w:rsidRPr="00151EC2">
        <w:rPr>
          <w:rFonts w:asciiTheme="minorHAnsi" w:eastAsia="Verdana" w:hAnsiTheme="minorHAnsi" w:cstheme="minorHAnsi"/>
          <w:sz w:val="22"/>
          <w:szCs w:val="22"/>
        </w:rPr>
        <w:t>project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>. We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 xml:space="preserve"> </w:t>
      </w:r>
      <w:r w:rsidR="000F2240" w:rsidRPr="00151EC2">
        <w:rPr>
          <w:rFonts w:asciiTheme="minorHAnsi" w:eastAsia="Verdana" w:hAnsiTheme="minorHAnsi" w:cstheme="minorHAnsi"/>
          <w:sz w:val="22"/>
          <w:szCs w:val="22"/>
        </w:rPr>
        <w:t xml:space="preserve">just completed the </w:t>
      </w:r>
      <w:r w:rsidR="007B69C9" w:rsidRPr="00151EC2">
        <w:rPr>
          <w:rFonts w:asciiTheme="minorHAnsi" w:eastAsia="Verdana" w:hAnsiTheme="minorHAnsi" w:cstheme="minorHAnsi"/>
          <w:sz w:val="22"/>
          <w:szCs w:val="22"/>
        </w:rPr>
        <w:t xml:space="preserve">geological </w:t>
      </w:r>
      <w:r w:rsidR="00A74BC5" w:rsidRPr="00151EC2">
        <w:rPr>
          <w:rFonts w:asciiTheme="minorHAnsi" w:eastAsia="Verdana" w:hAnsiTheme="minorHAnsi" w:cstheme="minorHAnsi"/>
          <w:sz w:val="22"/>
          <w:szCs w:val="22"/>
        </w:rPr>
        <w:t>survey</w:t>
      </w:r>
      <w:r w:rsidR="007B69C9" w:rsidRPr="00151EC2">
        <w:rPr>
          <w:rFonts w:asciiTheme="minorHAnsi" w:eastAsia="Verdana" w:hAnsiTheme="minorHAnsi" w:cstheme="minorHAnsi"/>
          <w:sz w:val="22"/>
          <w:szCs w:val="22"/>
        </w:rPr>
        <w:t xml:space="preserve"> to help us know the 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 xml:space="preserve">availability of </w:t>
      </w:r>
      <w:r w:rsidR="007B69C9" w:rsidRPr="00151EC2">
        <w:rPr>
          <w:rFonts w:asciiTheme="minorHAnsi" w:eastAsia="Verdana" w:hAnsiTheme="minorHAnsi" w:cstheme="minorHAnsi"/>
          <w:sz w:val="22"/>
          <w:szCs w:val="22"/>
        </w:rPr>
        <w:t xml:space="preserve">safe 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>underground water</w:t>
      </w:r>
      <w:r w:rsidR="00B86FA6" w:rsidRPr="00151EC2">
        <w:rPr>
          <w:rFonts w:asciiTheme="minorHAnsi" w:eastAsia="Verdana" w:hAnsiTheme="minorHAnsi" w:cstheme="minorHAnsi"/>
          <w:sz w:val="22"/>
          <w:szCs w:val="22"/>
        </w:rPr>
        <w:t xml:space="preserve">. The survey discovered we have safe water 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>80</w:t>
      </w:r>
      <w:r w:rsidR="007B69C9" w:rsidRPr="00151EC2">
        <w:rPr>
          <w:rFonts w:asciiTheme="minorHAnsi" w:eastAsia="Verdana" w:hAnsiTheme="minorHAnsi" w:cstheme="minorHAnsi"/>
          <w:sz w:val="22"/>
          <w:szCs w:val="22"/>
        </w:rPr>
        <w:t xml:space="preserve"> Meters</w:t>
      </w:r>
      <w:r w:rsidR="00B86FA6" w:rsidRPr="00151EC2">
        <w:rPr>
          <w:rFonts w:asciiTheme="minorHAnsi" w:eastAsia="Verdana" w:hAnsiTheme="minorHAnsi" w:cstheme="minorHAnsi"/>
          <w:sz w:val="22"/>
          <w:szCs w:val="22"/>
        </w:rPr>
        <w:t xml:space="preserve"> below the surface which is excellent news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>.</w:t>
      </w:r>
    </w:p>
    <w:p w14:paraId="5EB5520D" w14:textId="1FCFD64E" w:rsidR="005C4D12" w:rsidRPr="00151EC2" w:rsidRDefault="005C4D12" w:rsidP="005C4D12">
      <w:pPr>
        <w:spacing w:before="240" w:after="240" w:line="360" w:lineRule="auto"/>
        <w:rPr>
          <w:rFonts w:asciiTheme="minorHAnsi" w:eastAsia="Verdana" w:hAnsiTheme="minorHAnsi" w:cstheme="minorHAnsi"/>
          <w:sz w:val="22"/>
          <w:szCs w:val="22"/>
        </w:rPr>
      </w:pP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See the </w:t>
      </w:r>
      <w:r w:rsidR="00F116AB" w:rsidRPr="00151EC2">
        <w:rPr>
          <w:rFonts w:asciiTheme="minorHAnsi" w:eastAsia="Verdana" w:hAnsiTheme="minorHAnsi" w:cstheme="minorHAnsi"/>
          <w:sz w:val="22"/>
          <w:szCs w:val="22"/>
        </w:rPr>
        <w:t xml:space="preserve">attached </w:t>
      </w: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Geological Survey </w:t>
      </w:r>
      <w:r w:rsidR="00004DBB">
        <w:rPr>
          <w:rFonts w:asciiTheme="minorHAnsi" w:eastAsia="Verdana" w:hAnsiTheme="minorHAnsi" w:cstheme="minorHAnsi"/>
          <w:sz w:val="22"/>
          <w:szCs w:val="22"/>
        </w:rPr>
        <w:t xml:space="preserve">with the research and </w:t>
      </w: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pictures of </w:t>
      </w:r>
      <w:r w:rsidR="00004DBB">
        <w:rPr>
          <w:rFonts w:asciiTheme="minorHAnsi" w:eastAsia="Verdana" w:hAnsiTheme="minorHAnsi" w:cstheme="minorHAnsi"/>
          <w:sz w:val="22"/>
          <w:szCs w:val="22"/>
        </w:rPr>
        <w:t>the proposed well site</w:t>
      </w: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. </w:t>
      </w:r>
    </w:p>
    <w:p w14:paraId="0966EA95" w14:textId="1B969A50" w:rsidR="00A74BC5" w:rsidRPr="00151EC2" w:rsidRDefault="00B86FA6" w:rsidP="002310DF">
      <w:pPr>
        <w:spacing w:before="240" w:after="240" w:line="360" w:lineRule="auto"/>
        <w:rPr>
          <w:rFonts w:asciiTheme="minorHAnsi" w:eastAsia="Verdana" w:hAnsiTheme="minorHAnsi" w:cstheme="minorHAnsi"/>
          <w:sz w:val="22"/>
          <w:szCs w:val="22"/>
        </w:rPr>
      </w:pP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Our next step is to start drilling and putting the 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>pump installation</w:t>
      </w: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. We hope to begin this work very soon. </w:t>
      </w:r>
      <w:r w:rsidR="0027597E" w:rsidRPr="00151EC2">
        <w:rPr>
          <w:rFonts w:asciiTheme="minorHAnsi" w:eastAsia="Verdana" w:hAnsiTheme="minorHAnsi" w:cstheme="minorHAnsi"/>
          <w:sz w:val="22"/>
          <w:szCs w:val="22"/>
        </w:rPr>
        <w:t xml:space="preserve">Now </w:t>
      </w: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our need is greatest during the dry season when we have the most </w:t>
      </w:r>
      <w:r w:rsidR="001B6F1B" w:rsidRPr="00151EC2">
        <w:rPr>
          <w:rFonts w:asciiTheme="minorHAnsi" w:eastAsia="Verdana" w:hAnsiTheme="minorHAnsi" w:cstheme="minorHAnsi"/>
          <w:sz w:val="22"/>
          <w:szCs w:val="22"/>
        </w:rPr>
        <w:t>water scarcity</w:t>
      </w:r>
      <w:r w:rsidRPr="00151EC2">
        <w:rPr>
          <w:rFonts w:asciiTheme="minorHAnsi" w:eastAsia="Verdana" w:hAnsiTheme="minorHAnsi" w:cstheme="minorHAnsi"/>
          <w:sz w:val="22"/>
          <w:szCs w:val="22"/>
        </w:rPr>
        <w:t xml:space="preserve">. 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 xml:space="preserve">The drilling company </w:t>
      </w:r>
      <w:r w:rsidR="00E83355" w:rsidRPr="00151EC2">
        <w:rPr>
          <w:rFonts w:asciiTheme="minorHAnsi" w:eastAsia="Verdana" w:hAnsiTheme="minorHAnsi" w:cstheme="minorHAnsi"/>
          <w:sz w:val="22"/>
          <w:szCs w:val="22"/>
        </w:rPr>
        <w:t>cannot</w:t>
      </w:r>
      <w:r w:rsidR="0027597E" w:rsidRPr="00151EC2">
        <w:rPr>
          <w:rFonts w:asciiTheme="minorHAnsi" w:eastAsia="Verdana" w:hAnsiTheme="minorHAnsi" w:cstheme="minorHAnsi"/>
          <w:sz w:val="22"/>
          <w:szCs w:val="22"/>
        </w:rPr>
        <w:t xml:space="preserve"> 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 xml:space="preserve">start work </w:t>
      </w:r>
      <w:r w:rsidR="00E83355" w:rsidRPr="00151EC2">
        <w:rPr>
          <w:rFonts w:asciiTheme="minorHAnsi" w:eastAsia="Verdana" w:hAnsiTheme="minorHAnsi" w:cstheme="minorHAnsi"/>
          <w:sz w:val="22"/>
          <w:szCs w:val="22"/>
        </w:rPr>
        <w:t xml:space="preserve">to </w:t>
      </w:r>
      <w:r w:rsidR="00A075EC" w:rsidRPr="00151EC2">
        <w:rPr>
          <w:rFonts w:asciiTheme="minorHAnsi" w:eastAsia="Verdana" w:hAnsiTheme="minorHAnsi" w:cstheme="minorHAnsi"/>
          <w:sz w:val="22"/>
          <w:szCs w:val="22"/>
        </w:rPr>
        <w:t xml:space="preserve">dig </w:t>
      </w:r>
      <w:r w:rsidR="00F116AB" w:rsidRPr="00151EC2">
        <w:rPr>
          <w:rFonts w:asciiTheme="minorHAnsi" w:eastAsia="Verdana" w:hAnsiTheme="minorHAnsi" w:cstheme="minorHAnsi"/>
          <w:sz w:val="22"/>
          <w:szCs w:val="22"/>
        </w:rPr>
        <w:t xml:space="preserve">the </w:t>
      </w:r>
      <w:r w:rsidR="00A075EC" w:rsidRPr="00151EC2">
        <w:rPr>
          <w:rFonts w:asciiTheme="minorHAnsi" w:eastAsia="Verdana" w:hAnsiTheme="minorHAnsi" w:cstheme="minorHAnsi"/>
          <w:sz w:val="22"/>
          <w:szCs w:val="22"/>
        </w:rPr>
        <w:t xml:space="preserve">well 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 xml:space="preserve">until </w:t>
      </w:r>
      <w:r w:rsidR="0016131A" w:rsidRPr="00151EC2">
        <w:rPr>
          <w:rFonts w:asciiTheme="minorHAnsi" w:eastAsia="Verdana" w:hAnsiTheme="minorHAnsi" w:cstheme="minorHAnsi"/>
          <w:sz w:val="22"/>
          <w:szCs w:val="22"/>
        </w:rPr>
        <w:t xml:space="preserve">their </w:t>
      </w:r>
      <w:r w:rsidR="00151EC2" w:rsidRPr="00151EC2">
        <w:rPr>
          <w:rFonts w:asciiTheme="minorHAnsi" w:eastAsia="Verdana" w:hAnsiTheme="minorHAnsi" w:cstheme="minorHAnsi"/>
          <w:sz w:val="22"/>
          <w:szCs w:val="22"/>
        </w:rPr>
        <w:t>labor</w:t>
      </w:r>
      <w:r w:rsidR="0016131A" w:rsidRPr="00151EC2">
        <w:rPr>
          <w:rFonts w:asciiTheme="minorHAnsi" w:eastAsia="Verdana" w:hAnsiTheme="minorHAnsi" w:cstheme="minorHAnsi"/>
          <w:sz w:val="22"/>
          <w:szCs w:val="22"/>
        </w:rPr>
        <w:t xml:space="preserve"> </w:t>
      </w:r>
      <w:r w:rsidR="00A075EC" w:rsidRPr="00151EC2">
        <w:rPr>
          <w:rFonts w:asciiTheme="minorHAnsi" w:eastAsia="Verdana" w:hAnsiTheme="minorHAnsi" w:cstheme="minorHAnsi"/>
          <w:sz w:val="22"/>
          <w:szCs w:val="22"/>
        </w:rPr>
        <w:t>gets funded</w:t>
      </w:r>
      <w:r w:rsidR="00E83355" w:rsidRPr="00151EC2">
        <w:rPr>
          <w:rFonts w:asciiTheme="minorHAnsi" w:eastAsia="Verdana" w:hAnsiTheme="minorHAnsi" w:cstheme="minorHAnsi"/>
          <w:sz w:val="22"/>
          <w:szCs w:val="22"/>
        </w:rPr>
        <w:t xml:space="preserve">, 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 xml:space="preserve">and </w:t>
      </w:r>
      <w:r w:rsidR="002258D6" w:rsidRPr="00151EC2">
        <w:rPr>
          <w:rFonts w:asciiTheme="minorHAnsi" w:eastAsia="Verdana" w:hAnsiTheme="minorHAnsi" w:cstheme="minorHAnsi"/>
          <w:sz w:val="22"/>
          <w:szCs w:val="22"/>
        </w:rPr>
        <w:t>we are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 xml:space="preserve"> eager to </w:t>
      </w:r>
      <w:r w:rsidR="00E72875" w:rsidRPr="00151EC2">
        <w:rPr>
          <w:rFonts w:asciiTheme="minorHAnsi" w:eastAsia="Verdana" w:hAnsiTheme="minorHAnsi" w:cstheme="minorHAnsi"/>
          <w:sz w:val="22"/>
          <w:szCs w:val="22"/>
        </w:rPr>
        <w:t xml:space="preserve">begin </w:t>
      </w:r>
      <w:r w:rsidR="00535D98" w:rsidRPr="00151EC2">
        <w:rPr>
          <w:rFonts w:asciiTheme="minorHAnsi" w:eastAsia="Verdana" w:hAnsiTheme="minorHAnsi" w:cstheme="minorHAnsi"/>
          <w:sz w:val="22"/>
          <w:szCs w:val="22"/>
        </w:rPr>
        <w:t xml:space="preserve">this </w:t>
      </w:r>
      <w:r w:rsidR="00E72875" w:rsidRPr="00151EC2">
        <w:rPr>
          <w:rFonts w:asciiTheme="minorHAnsi" w:eastAsia="Verdana" w:hAnsiTheme="minorHAnsi" w:cstheme="minorHAnsi"/>
          <w:sz w:val="22"/>
          <w:szCs w:val="22"/>
        </w:rPr>
        <w:t xml:space="preserve">next </w:t>
      </w:r>
      <w:r w:rsidR="00AA2197" w:rsidRPr="00151EC2">
        <w:rPr>
          <w:rFonts w:asciiTheme="minorHAnsi" w:eastAsia="Verdana" w:hAnsiTheme="minorHAnsi" w:cstheme="minorHAnsi"/>
          <w:sz w:val="22"/>
          <w:szCs w:val="22"/>
        </w:rPr>
        <w:t>step</w:t>
      </w:r>
      <w:r w:rsidR="0016131A" w:rsidRPr="00151EC2">
        <w:rPr>
          <w:rFonts w:asciiTheme="minorHAnsi" w:eastAsia="Verdana" w:hAnsiTheme="minorHAnsi" w:cstheme="minorHAnsi"/>
          <w:sz w:val="22"/>
          <w:szCs w:val="22"/>
        </w:rPr>
        <w:t xml:space="preserve"> soon. </w:t>
      </w:r>
    </w:p>
    <w:p w14:paraId="4C4206C2" w14:textId="7482438E" w:rsidR="006B61B5" w:rsidRPr="00151EC2" w:rsidRDefault="004D5F5A" w:rsidP="002310DF">
      <w:pPr>
        <w:spacing w:before="240" w:after="240" w:line="360" w:lineRule="auto"/>
        <w:rPr>
          <w:rFonts w:asciiTheme="minorHAnsi" w:hAnsiTheme="minorHAnsi" w:cstheme="minorHAnsi"/>
          <w:sz w:val="22"/>
          <w:szCs w:val="22"/>
        </w:rPr>
      </w:pPr>
      <w:r w:rsidRPr="00151EC2">
        <w:rPr>
          <w:rFonts w:asciiTheme="minorHAnsi" w:hAnsiTheme="minorHAnsi" w:cstheme="minorHAnsi"/>
          <w:sz w:val="22"/>
          <w:szCs w:val="22"/>
        </w:rPr>
        <w:t>T</w:t>
      </w:r>
      <w:r w:rsidR="008B4052" w:rsidRPr="00151EC2">
        <w:rPr>
          <w:rFonts w:asciiTheme="minorHAnsi" w:eastAsia="Verdana" w:hAnsiTheme="minorHAnsi" w:cstheme="minorHAnsi"/>
          <w:sz w:val="22"/>
          <w:szCs w:val="22"/>
        </w:rPr>
        <w:t xml:space="preserve">he </w:t>
      </w:r>
      <w:r w:rsidR="003158D2" w:rsidRPr="00151EC2">
        <w:rPr>
          <w:rFonts w:asciiTheme="minorHAnsi" w:eastAsia="Verdana" w:hAnsiTheme="minorHAnsi" w:cstheme="minorHAnsi"/>
          <w:sz w:val="22"/>
          <w:szCs w:val="22"/>
        </w:rPr>
        <w:t xml:space="preserve">remaining steps remaining </w:t>
      </w:r>
      <w:r w:rsidR="00151EC2" w:rsidRPr="00151EC2">
        <w:rPr>
          <w:rFonts w:asciiTheme="minorHAnsi" w:eastAsia="Verdana" w:hAnsiTheme="minorHAnsi" w:cstheme="minorHAnsi"/>
          <w:sz w:val="22"/>
          <w:szCs w:val="22"/>
        </w:rPr>
        <w:t xml:space="preserve">for the water </w:t>
      </w:r>
      <w:r w:rsidR="003158D2" w:rsidRPr="00151EC2">
        <w:rPr>
          <w:rFonts w:asciiTheme="minorHAnsi" w:eastAsia="Verdana" w:hAnsiTheme="minorHAnsi" w:cstheme="minorHAnsi"/>
          <w:sz w:val="22"/>
          <w:szCs w:val="22"/>
        </w:rPr>
        <w:t>project and their cost</w:t>
      </w:r>
      <w:r w:rsidR="00151EC2" w:rsidRPr="00151EC2">
        <w:rPr>
          <w:rFonts w:asciiTheme="minorHAnsi" w:eastAsia="Verdana" w:hAnsiTheme="minorHAnsi" w:cstheme="minorHAnsi"/>
          <w:sz w:val="22"/>
          <w:szCs w:val="22"/>
        </w:rPr>
        <w:t>s</w:t>
      </w:r>
      <w:r w:rsidR="003158D2" w:rsidRPr="00151EC2">
        <w:rPr>
          <w:rFonts w:asciiTheme="minorHAnsi" w:eastAsia="Verdana" w:hAnsiTheme="minorHAnsi" w:cstheme="minorHAnsi"/>
          <w:sz w:val="22"/>
          <w:szCs w:val="22"/>
        </w:rPr>
        <w:t xml:space="preserve"> are</w:t>
      </w:r>
      <w:r w:rsidR="002E08C1" w:rsidRPr="00151EC2">
        <w:rPr>
          <w:rFonts w:asciiTheme="minorHAnsi" w:eastAsia="Verdana" w:hAnsiTheme="minorHAnsi" w:cstheme="minorHAnsi"/>
          <w:sz w:val="22"/>
          <w:szCs w:val="22"/>
        </w:rPr>
        <w:t xml:space="preserve"> below</w:t>
      </w:r>
      <w:r w:rsidRPr="00151EC2">
        <w:rPr>
          <w:rFonts w:asciiTheme="minorHAnsi" w:eastAsia="Verdana" w:hAnsiTheme="minorHAnsi" w:cstheme="minorHAnsi"/>
          <w:sz w:val="22"/>
          <w:szCs w:val="22"/>
        </w:rPr>
        <w:t>:</w:t>
      </w: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5106"/>
        <w:gridCol w:w="1885"/>
        <w:gridCol w:w="2081"/>
      </w:tblGrid>
      <w:tr w:rsidR="006B61B5" w:rsidRPr="00151EC2" w14:paraId="011B8B39" w14:textId="77777777" w:rsidTr="006B61B5">
        <w:trPr>
          <w:trHeight w:val="276"/>
        </w:trPr>
        <w:tc>
          <w:tcPr>
            <w:tcW w:w="5106" w:type="dxa"/>
            <w:noWrap/>
            <w:hideMark/>
          </w:tcPr>
          <w:p w14:paraId="1C0A15E6" w14:textId="6483A133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51EC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ctivity </w:t>
            </w:r>
            <w:r w:rsidR="004D5F5A" w:rsidRPr="00151EC2">
              <w:rPr>
                <w:rFonts w:asciiTheme="minorHAnsi" w:hAnsiTheme="minorHAnsi" w:cstheme="minorHAnsi"/>
                <w:b/>
                <w:sz w:val="22"/>
                <w:szCs w:val="22"/>
              </w:rPr>
              <w:t>steps</w:t>
            </w:r>
          </w:p>
        </w:tc>
        <w:tc>
          <w:tcPr>
            <w:tcW w:w="1885" w:type="dxa"/>
            <w:noWrap/>
            <w:hideMark/>
          </w:tcPr>
          <w:p w14:paraId="49F6CEBA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b/>
                <w:sz w:val="22"/>
                <w:szCs w:val="22"/>
              </w:rPr>
              <w:t>Cost</w:t>
            </w:r>
          </w:p>
        </w:tc>
        <w:tc>
          <w:tcPr>
            <w:tcW w:w="2081" w:type="dxa"/>
            <w:noWrap/>
            <w:hideMark/>
          </w:tcPr>
          <w:p w14:paraId="1C659BED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b/>
                <w:sz w:val="22"/>
                <w:szCs w:val="22"/>
              </w:rPr>
              <w:t>Status</w:t>
            </w:r>
          </w:p>
        </w:tc>
      </w:tr>
      <w:tr w:rsidR="006B61B5" w:rsidRPr="00151EC2" w14:paraId="1B7FB6BE" w14:textId="77777777" w:rsidTr="006B61B5">
        <w:trPr>
          <w:trHeight w:val="276"/>
        </w:trPr>
        <w:tc>
          <w:tcPr>
            <w:tcW w:w="5106" w:type="dxa"/>
            <w:noWrap/>
            <w:hideMark/>
          </w:tcPr>
          <w:p w14:paraId="18B8BF0F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Hydro-geological survey</w:t>
            </w:r>
          </w:p>
        </w:tc>
        <w:tc>
          <w:tcPr>
            <w:tcW w:w="1885" w:type="dxa"/>
            <w:noWrap/>
            <w:hideMark/>
          </w:tcPr>
          <w:p w14:paraId="02866285" w14:textId="77777777" w:rsidR="006B61B5" w:rsidRPr="00151EC2" w:rsidRDefault="00A262D4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="006B61B5" w:rsidRPr="00151EC2">
              <w:rPr>
                <w:rFonts w:asciiTheme="minorHAnsi" w:hAnsiTheme="minorHAnsi" w:cstheme="minorHAnsi"/>
                <w:sz w:val="22"/>
                <w:szCs w:val="22"/>
              </w:rPr>
              <w:t>546</w:t>
            </w:r>
          </w:p>
        </w:tc>
        <w:tc>
          <w:tcPr>
            <w:tcW w:w="2081" w:type="dxa"/>
            <w:noWrap/>
            <w:hideMark/>
          </w:tcPr>
          <w:p w14:paraId="787E2C8B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Done</w:t>
            </w:r>
          </w:p>
        </w:tc>
      </w:tr>
      <w:tr w:rsidR="006B61B5" w:rsidRPr="00151EC2" w14:paraId="75FC8AD3" w14:textId="77777777" w:rsidTr="006B61B5">
        <w:trPr>
          <w:trHeight w:val="276"/>
        </w:trPr>
        <w:tc>
          <w:tcPr>
            <w:tcW w:w="5106" w:type="dxa"/>
            <w:noWrap/>
            <w:hideMark/>
          </w:tcPr>
          <w:p w14:paraId="0D92488E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 xml:space="preserve">Drilling </w:t>
            </w:r>
          </w:p>
        </w:tc>
        <w:tc>
          <w:tcPr>
            <w:tcW w:w="1885" w:type="dxa"/>
            <w:noWrap/>
            <w:hideMark/>
          </w:tcPr>
          <w:p w14:paraId="3FF62589" w14:textId="77777777" w:rsidR="006B61B5" w:rsidRPr="00151EC2" w:rsidRDefault="00A262D4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="006B61B5" w:rsidRPr="00151EC2">
              <w:rPr>
                <w:rFonts w:asciiTheme="minorHAnsi" w:hAnsiTheme="minorHAnsi" w:cstheme="minorHAnsi"/>
                <w:sz w:val="22"/>
                <w:szCs w:val="22"/>
              </w:rPr>
              <w:t>7,644</w:t>
            </w:r>
          </w:p>
        </w:tc>
        <w:tc>
          <w:tcPr>
            <w:tcW w:w="2081" w:type="dxa"/>
            <w:noWrap/>
            <w:hideMark/>
          </w:tcPr>
          <w:p w14:paraId="610ACA37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Pending</w:t>
            </w:r>
          </w:p>
        </w:tc>
      </w:tr>
      <w:tr w:rsidR="006B61B5" w:rsidRPr="00151EC2" w14:paraId="2A9F83AB" w14:textId="77777777" w:rsidTr="006B61B5">
        <w:trPr>
          <w:trHeight w:val="276"/>
        </w:trPr>
        <w:tc>
          <w:tcPr>
            <w:tcW w:w="5106" w:type="dxa"/>
            <w:noWrap/>
            <w:hideMark/>
          </w:tcPr>
          <w:p w14:paraId="7466C19A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Solar pump installation</w:t>
            </w:r>
          </w:p>
        </w:tc>
        <w:tc>
          <w:tcPr>
            <w:tcW w:w="1885" w:type="dxa"/>
            <w:noWrap/>
            <w:hideMark/>
          </w:tcPr>
          <w:p w14:paraId="251E2204" w14:textId="77777777" w:rsidR="006B61B5" w:rsidRPr="00151EC2" w:rsidRDefault="00A262D4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="006B61B5" w:rsidRPr="00151EC2">
              <w:rPr>
                <w:rFonts w:asciiTheme="minorHAnsi" w:hAnsiTheme="minorHAnsi" w:cstheme="minorHAnsi"/>
                <w:sz w:val="22"/>
                <w:szCs w:val="22"/>
              </w:rPr>
              <w:t>5,460</w:t>
            </w:r>
          </w:p>
        </w:tc>
        <w:tc>
          <w:tcPr>
            <w:tcW w:w="2081" w:type="dxa"/>
            <w:noWrap/>
            <w:hideMark/>
          </w:tcPr>
          <w:p w14:paraId="100BAAAE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pending</w:t>
            </w:r>
          </w:p>
        </w:tc>
      </w:tr>
      <w:tr w:rsidR="006B61B5" w:rsidRPr="00151EC2" w14:paraId="4E7958A9" w14:textId="77777777" w:rsidTr="006B61B5">
        <w:trPr>
          <w:trHeight w:val="276"/>
        </w:trPr>
        <w:tc>
          <w:tcPr>
            <w:tcW w:w="5106" w:type="dxa"/>
            <w:noWrap/>
            <w:hideMark/>
          </w:tcPr>
          <w:p w14:paraId="448B0246" w14:textId="56E56AC5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Tank and its accessories + Pipework</w:t>
            </w:r>
          </w:p>
        </w:tc>
        <w:tc>
          <w:tcPr>
            <w:tcW w:w="1885" w:type="dxa"/>
            <w:noWrap/>
            <w:hideMark/>
          </w:tcPr>
          <w:p w14:paraId="23E31864" w14:textId="77777777" w:rsidR="006B61B5" w:rsidRPr="00151EC2" w:rsidRDefault="00A262D4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$</w:t>
            </w:r>
            <w:r w:rsidR="006B61B5" w:rsidRPr="00151EC2">
              <w:rPr>
                <w:rFonts w:asciiTheme="minorHAnsi" w:hAnsiTheme="minorHAnsi" w:cstheme="minorHAnsi"/>
                <w:sz w:val="22"/>
                <w:szCs w:val="22"/>
              </w:rPr>
              <w:t>10,920</w:t>
            </w:r>
          </w:p>
        </w:tc>
        <w:tc>
          <w:tcPr>
            <w:tcW w:w="2081" w:type="dxa"/>
            <w:noWrap/>
            <w:hideMark/>
          </w:tcPr>
          <w:p w14:paraId="5A2B6973" w14:textId="77777777" w:rsidR="006B61B5" w:rsidRPr="00151EC2" w:rsidRDefault="006B61B5" w:rsidP="002310DF">
            <w:pPr>
              <w:spacing w:line="36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51EC2">
              <w:rPr>
                <w:rFonts w:asciiTheme="minorHAnsi" w:hAnsiTheme="minorHAnsi" w:cstheme="minorHAnsi"/>
                <w:sz w:val="22"/>
                <w:szCs w:val="22"/>
              </w:rPr>
              <w:t>Pending</w:t>
            </w:r>
          </w:p>
        </w:tc>
      </w:tr>
    </w:tbl>
    <w:p w14:paraId="2EB2EAE5" w14:textId="20EA192D" w:rsidR="00004DBB" w:rsidRDefault="00004DBB" w:rsidP="005C4D12">
      <w:pPr>
        <w:spacing w:before="240" w:after="240" w:line="360" w:lineRule="auto"/>
        <w:rPr>
          <w:rFonts w:asciiTheme="minorHAnsi" w:hAnsiTheme="minorHAnsi" w:cstheme="minorHAnsi"/>
          <w:sz w:val="22"/>
          <w:szCs w:val="22"/>
        </w:rPr>
      </w:pPr>
      <w:r w:rsidRPr="00151EC2">
        <w:rPr>
          <w:rFonts w:asciiTheme="minorHAnsi" w:hAnsiTheme="minorHAnsi" w:cstheme="minorHAnsi"/>
          <w:sz w:val="22"/>
          <w:szCs w:val="22"/>
        </w:rPr>
        <w:t>Thanks to your support, we feel hopeful for the progress so far. We can and will bring clean, safe water to these children.</w:t>
      </w:r>
    </w:p>
    <w:p w14:paraId="4C9416A8" w14:textId="63B9CC86" w:rsidR="00790BAA" w:rsidRDefault="00123A97" w:rsidP="005C4D12">
      <w:pPr>
        <w:spacing w:before="240" w:after="240" w:line="360" w:lineRule="auto"/>
        <w:rPr>
          <w:rFonts w:asciiTheme="minorHAnsi" w:hAnsiTheme="minorHAnsi" w:cstheme="minorHAnsi"/>
          <w:sz w:val="22"/>
          <w:szCs w:val="22"/>
        </w:rPr>
      </w:pPr>
      <w:r w:rsidRPr="00151EC2">
        <w:rPr>
          <w:rFonts w:asciiTheme="minorHAnsi" w:hAnsiTheme="minorHAnsi" w:cstheme="minorHAnsi"/>
          <w:sz w:val="22"/>
          <w:szCs w:val="22"/>
        </w:rPr>
        <w:t>The p</w:t>
      </w:r>
      <w:r w:rsidR="00A37529" w:rsidRPr="00151EC2">
        <w:rPr>
          <w:rFonts w:asciiTheme="minorHAnsi" w:hAnsiTheme="minorHAnsi" w:cstheme="minorHAnsi"/>
          <w:sz w:val="22"/>
          <w:szCs w:val="22"/>
        </w:rPr>
        <w:t xml:space="preserve">ower of a seed is not in its size but the quality of its product. May </w:t>
      </w:r>
      <w:r w:rsidRPr="00151EC2">
        <w:rPr>
          <w:rFonts w:asciiTheme="minorHAnsi" w:hAnsiTheme="minorHAnsi" w:cstheme="minorHAnsi"/>
          <w:sz w:val="22"/>
          <w:szCs w:val="22"/>
        </w:rPr>
        <w:t xml:space="preserve">the investment </w:t>
      </w:r>
      <w:r w:rsidR="002258D6" w:rsidRPr="00151EC2">
        <w:rPr>
          <w:rFonts w:asciiTheme="minorHAnsi" w:hAnsiTheme="minorHAnsi" w:cstheme="minorHAnsi"/>
          <w:sz w:val="22"/>
          <w:szCs w:val="22"/>
        </w:rPr>
        <w:t>you have</w:t>
      </w:r>
      <w:r w:rsidRPr="00151EC2">
        <w:rPr>
          <w:rFonts w:asciiTheme="minorHAnsi" w:hAnsiTheme="minorHAnsi" w:cstheme="minorHAnsi"/>
          <w:sz w:val="22"/>
          <w:szCs w:val="22"/>
        </w:rPr>
        <w:t xml:space="preserve"> made </w:t>
      </w:r>
      <w:r w:rsidR="00A37529" w:rsidRPr="00151EC2">
        <w:rPr>
          <w:rFonts w:asciiTheme="minorHAnsi" w:hAnsiTheme="minorHAnsi" w:cstheme="minorHAnsi"/>
          <w:sz w:val="22"/>
          <w:szCs w:val="22"/>
        </w:rPr>
        <w:t>yield m</w:t>
      </w:r>
      <w:r w:rsidR="008D104F" w:rsidRPr="00151EC2">
        <w:rPr>
          <w:rFonts w:asciiTheme="minorHAnsi" w:hAnsiTheme="minorHAnsi" w:cstheme="minorHAnsi"/>
          <w:sz w:val="22"/>
          <w:szCs w:val="22"/>
        </w:rPr>
        <w:t>ultiple blessings</w:t>
      </w:r>
      <w:r w:rsidRPr="00151EC2">
        <w:rPr>
          <w:rFonts w:asciiTheme="minorHAnsi" w:hAnsiTheme="minorHAnsi" w:cstheme="minorHAnsi"/>
          <w:sz w:val="22"/>
          <w:szCs w:val="22"/>
        </w:rPr>
        <w:t xml:space="preserve"> for the children in our care</w:t>
      </w:r>
      <w:r w:rsidR="008D104F" w:rsidRPr="00151EC2">
        <w:rPr>
          <w:rFonts w:asciiTheme="minorHAnsi" w:hAnsiTheme="minorHAnsi" w:cstheme="minorHAnsi"/>
          <w:sz w:val="22"/>
          <w:szCs w:val="22"/>
        </w:rPr>
        <w:t xml:space="preserve">. </w:t>
      </w:r>
      <w:r w:rsidR="000B7E38" w:rsidRPr="00151EC2">
        <w:rPr>
          <w:rFonts w:asciiTheme="minorHAnsi" w:hAnsiTheme="minorHAnsi" w:cstheme="minorHAnsi"/>
          <w:sz w:val="22"/>
          <w:szCs w:val="22"/>
        </w:rPr>
        <w:t>Thank you again for your support.</w:t>
      </w:r>
    </w:p>
    <w:sectPr w:rsidR="00790BAA" w:rsidSect="00160C7B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77D29" w14:textId="77777777" w:rsidR="00D67B4B" w:rsidRDefault="00D67B4B" w:rsidP="008D104F">
      <w:r>
        <w:separator/>
      </w:r>
    </w:p>
  </w:endnote>
  <w:endnote w:type="continuationSeparator" w:id="0">
    <w:p w14:paraId="7D64AE66" w14:textId="77777777" w:rsidR="00D67B4B" w:rsidRDefault="00D67B4B" w:rsidP="008D1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361A4C" w14:textId="77777777" w:rsidR="00D67B4B" w:rsidRDefault="00D67B4B" w:rsidP="008D104F">
      <w:r>
        <w:separator/>
      </w:r>
    </w:p>
  </w:footnote>
  <w:footnote w:type="continuationSeparator" w:id="0">
    <w:p w14:paraId="39E24FB2" w14:textId="77777777" w:rsidR="00D67B4B" w:rsidRDefault="00D67B4B" w:rsidP="008D10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0MDS0MDI2MjFQ0lEKTi0uzszPAykwqgUATzJCjSwAAAA="/>
  </w:docVars>
  <w:rsids>
    <w:rsidRoot w:val="002F73E5"/>
    <w:rsid w:val="00004DBB"/>
    <w:rsid w:val="00047760"/>
    <w:rsid w:val="000B7E38"/>
    <w:rsid w:val="000F2240"/>
    <w:rsid w:val="00123A97"/>
    <w:rsid w:val="00151EC2"/>
    <w:rsid w:val="00160C7B"/>
    <w:rsid w:val="0016131A"/>
    <w:rsid w:val="001B6F1B"/>
    <w:rsid w:val="00220E04"/>
    <w:rsid w:val="002258D6"/>
    <w:rsid w:val="002310DF"/>
    <w:rsid w:val="0027597E"/>
    <w:rsid w:val="002E08C1"/>
    <w:rsid w:val="002F73E5"/>
    <w:rsid w:val="0030166A"/>
    <w:rsid w:val="003158D2"/>
    <w:rsid w:val="0033322D"/>
    <w:rsid w:val="00380BC9"/>
    <w:rsid w:val="004D5F5A"/>
    <w:rsid w:val="00535D98"/>
    <w:rsid w:val="005C4D12"/>
    <w:rsid w:val="006778FD"/>
    <w:rsid w:val="006B61B5"/>
    <w:rsid w:val="00776BC4"/>
    <w:rsid w:val="00790BAA"/>
    <w:rsid w:val="007B69C9"/>
    <w:rsid w:val="008857D2"/>
    <w:rsid w:val="008B4052"/>
    <w:rsid w:val="008D104F"/>
    <w:rsid w:val="00912F41"/>
    <w:rsid w:val="00A075EC"/>
    <w:rsid w:val="00A262D4"/>
    <w:rsid w:val="00A37529"/>
    <w:rsid w:val="00A74BC5"/>
    <w:rsid w:val="00AA2197"/>
    <w:rsid w:val="00B45E8C"/>
    <w:rsid w:val="00B86FA6"/>
    <w:rsid w:val="00C27092"/>
    <w:rsid w:val="00CA632A"/>
    <w:rsid w:val="00CC327E"/>
    <w:rsid w:val="00D02024"/>
    <w:rsid w:val="00D67B4B"/>
    <w:rsid w:val="00D85E0C"/>
    <w:rsid w:val="00DC2142"/>
    <w:rsid w:val="00E04226"/>
    <w:rsid w:val="00E35D02"/>
    <w:rsid w:val="00E72875"/>
    <w:rsid w:val="00E83355"/>
    <w:rsid w:val="00EB7AD4"/>
    <w:rsid w:val="00F116AB"/>
    <w:rsid w:val="00F82BB3"/>
    <w:rsid w:val="00F91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67DDF"/>
  <w15:chartTrackingRefBased/>
  <w15:docId w15:val="{5DA223F6-2E0F-4667-BA47-2710261A5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B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7n">
    <w:name w:val="text_7n"/>
    <w:basedOn w:val="DefaultParagraphFont"/>
    <w:rsid w:val="00220E04"/>
  </w:style>
  <w:style w:type="character" w:customStyle="1" w:styleId="text4n">
    <w:name w:val="text_4n"/>
    <w:basedOn w:val="DefaultParagraphFont"/>
    <w:rsid w:val="00220E04"/>
  </w:style>
  <w:style w:type="table" w:styleId="TableGrid">
    <w:name w:val="Table Grid"/>
    <w:basedOn w:val="TableNormal"/>
    <w:uiPriority w:val="39"/>
    <w:rsid w:val="006B6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0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04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D10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04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60C7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60C7B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30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063F7FCB444AFDB540EFAA035B8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5E014-D876-413A-BBB2-CFFC441C7095}"/>
      </w:docPartPr>
      <w:docPartBody>
        <w:p w:rsidR="00000000" w:rsidRDefault="004933BE" w:rsidP="004933BE">
          <w:pPr>
            <w:pStyle w:val="4C063F7FCB444AFDB540EFAA035B8C90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0C060B204B8B4EE09F9BB0EC3FCD7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5D41D-E22A-4A5A-87D0-5EC08208132C}"/>
      </w:docPartPr>
      <w:docPartBody>
        <w:p w:rsidR="00000000" w:rsidRDefault="004933BE" w:rsidP="004933BE">
          <w:pPr>
            <w:pStyle w:val="0C060B204B8B4EE09F9BB0EC3FCD72C1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E35C069D21334BB3A5177978A8729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F3106-B71C-44E8-93E0-491D84A2A73E}"/>
      </w:docPartPr>
      <w:docPartBody>
        <w:p w:rsidR="00000000" w:rsidRDefault="004933BE" w:rsidP="004933BE">
          <w:pPr>
            <w:pStyle w:val="E35C069D21334BB3A5177978A8729AE8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EEDFF4225F7246D4BB432682825D1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215A6-277B-4AAB-B52C-D8AD26A26587}"/>
      </w:docPartPr>
      <w:docPartBody>
        <w:p w:rsidR="00000000" w:rsidRDefault="004933BE" w:rsidP="004933BE">
          <w:pPr>
            <w:pStyle w:val="EEDFF4225F7246D4BB432682825D1A67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3BE"/>
    <w:rsid w:val="0049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063F7FCB444AFDB540EFAA035B8C90">
    <w:name w:val="4C063F7FCB444AFDB540EFAA035B8C90"/>
    <w:rsid w:val="004933BE"/>
  </w:style>
  <w:style w:type="paragraph" w:customStyle="1" w:styleId="E9949C245EF640D1827FFC1FCE5F2B2A">
    <w:name w:val="E9949C245EF640D1827FFC1FCE5F2B2A"/>
    <w:rsid w:val="004933BE"/>
  </w:style>
  <w:style w:type="paragraph" w:customStyle="1" w:styleId="0C060B204B8B4EE09F9BB0EC3FCD72C1">
    <w:name w:val="0C060B204B8B4EE09F9BB0EC3FCD72C1"/>
    <w:rsid w:val="004933BE"/>
  </w:style>
  <w:style w:type="paragraph" w:customStyle="1" w:styleId="E35C069D21334BB3A5177978A8729AE8">
    <w:name w:val="E35C069D21334BB3A5177978A8729AE8"/>
    <w:rsid w:val="004933BE"/>
  </w:style>
  <w:style w:type="paragraph" w:customStyle="1" w:styleId="EEDFF4225F7246D4BB432682825D1A67">
    <w:name w:val="EEDFF4225F7246D4BB432682825D1A67"/>
    <w:rsid w:val="004933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ve safe water to 82 Ugandan orphans</vt:lpstr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ve safe water to 82 Ugandan orphans</dc:title>
  <dc:subject/>
  <dc:creator>Br Nicholus Nuwagira</dc:creator>
  <cp:keywords/>
  <dc:description/>
  <cp:lastModifiedBy>Brian Carroll</cp:lastModifiedBy>
  <cp:revision>2</cp:revision>
  <dcterms:created xsi:type="dcterms:W3CDTF">2021-02-26T18:40:00Z</dcterms:created>
  <dcterms:modified xsi:type="dcterms:W3CDTF">2021-02-26T18:40:00Z</dcterms:modified>
  <cp:category>St Mugagga Boys Home</cp:category>
</cp:coreProperties>
</file>